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9,9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.</w:t>
      </w:r>
      <w:r>
        <w:t xml:space="preserve">[1]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я установила среду Julia с официального сайта и установила все необходимые паке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84318"/>
            <wp:effectExtent b="0" l="0" r="0" t="0"/>
            <wp:docPr descr="Figure 1: Установка пакетов Julia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пакетов Julia</w:t>
      </w:r>
    </w:p>
    <w:bookmarkEnd w:id="0"/>
    <w:p>
      <w:pPr>
        <w:pStyle w:val="BodyText"/>
      </w:pPr>
      <w:r>
        <w:t xml:space="preserve">Далее, перед непосредственным началом выполнения лабораторной работы я вычислила свой номер вариан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4775"/>
            <wp:effectExtent b="0" l="0" r="0" t="0"/>
            <wp:docPr descr="Figure 2: Вычисление номера вариан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числение номера варианта</w:t>
      </w:r>
    </w:p>
    <w:bookmarkEnd w:id="0"/>
    <w:p>
      <w:pPr>
        <w:pStyle w:val="BodyText"/>
      </w:pPr>
      <w:r>
        <w:t xml:space="preserve">Далее можно было перейти к заданию 1.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FirstParagraph"/>
      </w:pPr>
      <w:r>
        <w:t xml:space="preserve">В данном задаче мы моделируем движение катера береговой охраны, который должен догнать и затем следовать за лодкой браконьеров, используя полярные координаты.</w:t>
      </w:r>
    </w:p>
    <w:p>
      <w:pPr>
        <w:pStyle w:val="BodyText"/>
      </w:pPr>
      <w:r>
        <w:rPr>
          <w:bCs/>
          <w:b/>
        </w:rPr>
        <w:t xml:space="preserve">Начальные условия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Время, когда происходит обнаружение лодки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Местоположение лодки браконьеров в момент обнаружения — на полюсе, т.е. в начале координат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км: Местоположение катера береговой охраны в момент обнаружения лодки.</w:t>
      </w:r>
    </w:p>
    <w:p>
      <w:pPr>
        <w:pStyle w:val="FirstParagraph"/>
      </w:pPr>
      <w:r>
        <w:rPr>
          <w:bCs/>
          <w:b/>
        </w:rPr>
        <w:t xml:space="preserve">Установка полярной системы координат</w:t>
      </w:r>
    </w:p>
    <w:p>
      <w:pPr>
        <w:numPr>
          <w:ilvl w:val="0"/>
          <w:numId w:val="1004"/>
        </w:numPr>
        <w:pStyle w:val="Compact"/>
      </w:pPr>
      <w:r>
        <w:t xml:space="preserve">Полюс выбран как точка обнаружения лодки, и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радиальная ось) проходит через точку нахождения катера береговой охраны.</w:t>
      </w:r>
    </w:p>
    <w:p>
      <w:pPr>
        <w:numPr>
          <w:ilvl w:val="0"/>
          <w:numId w:val="1004"/>
        </w:numPr>
        <w:pStyle w:val="Compact"/>
      </w:pPr>
      <w:r>
        <w:t xml:space="preserve">Угол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в момент обнаружения лодки, и катер будет двигаться вдоль этой оси до тех пор, пока не окажется на том же расстоянии от полюса, что и лодка.</w:t>
      </w:r>
    </w:p>
    <w:p>
      <w:pPr>
        <w:pStyle w:val="FirstParagraph"/>
      </w:pPr>
      <w:r>
        <w:rPr>
          <w:bCs/>
          <w:b/>
        </w:rPr>
        <w:t xml:space="preserve">Первоначальная прямая траектория катера</w:t>
      </w:r>
    </w:p>
    <w:p>
      <w:pPr>
        <w:pStyle w:val="BodyText"/>
      </w:pPr>
      <w:r>
        <w:t xml:space="preserve">Катер должен двигаться вдоль прямой, пока не окажется на одинаковом расстоянии от полюса, как и лодка. Лодка за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пройдет расстояние</w:t>
      </w:r>
      <w:r>
        <w:t xml:space="preserve"> </w:t>
      </w:r>
      <m:oMath>
        <m:r>
          <m:t>x</m:t>
        </m:r>
      </m:oMath>
      <w:r>
        <w:t xml:space="preserve">, а катер — расстояние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того, с какой стороны катер относительно полюса).</w:t>
      </w:r>
    </w:p>
    <w:p>
      <w:pPr>
        <w:pStyle w:val="BodyText"/>
      </w:pPr>
      <w:r>
        <w:t xml:space="preserve">Время, за которое оба пройдут это расстояние, будет одинаковым. Для лодки это время равно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, где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— скорость лодки. Для катера время будет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 </w:t>
      </w:r>
      <w:r>
        <w:t xml:space="preserve">(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, в зависимости от положения катера).</w:t>
      </w:r>
    </w:p>
    <w:p>
      <w:pPr>
        <w:pStyle w:val="BodyText"/>
      </w:pPr>
      <w:r>
        <w:t xml:space="preserve">Поскольку время одинаковое, мы составляем уравн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Таким образом, для первого случая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9.9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9.9</m:t>
              </m:r>
            </m:num>
            <m:den>
              <m:r>
                <m:t>5.1</m:t>
              </m:r>
            </m:den>
          </m:f>
        </m:oMath>
      </m:oMathPara>
    </w:p>
    <w:p>
      <w:pPr>
        <w:pStyle w:val="FirstParagraph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9.9</m:t>
              </m:r>
            </m:num>
            <m:den>
              <m:r>
                <m:t>3.1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Переход к круговой траектории</w:t>
      </w:r>
    </w:p>
    <w:p>
      <w:pPr>
        <w:pStyle w:val="BodyText"/>
      </w:pPr>
      <w:r>
        <w:t xml:space="preserve">После того как катер окажется на том же расстоянии от полюса, что и лодка, он должен начать движение по круговой траектории вокруг полюса. При этом катер должен удаляться от полюса с той же скоростью</w:t>
      </w:r>
      <w:r>
        <w:t xml:space="preserve"> </w:t>
      </w:r>
      <m:oMath>
        <m:r>
          <m:t>v</m:t>
        </m:r>
      </m:oMath>
      <w:r>
        <w:t xml:space="preserve">, что и лодка.</w:t>
      </w:r>
    </w:p>
    <w:p>
      <w:pPr>
        <w:pStyle w:val="BodyText"/>
      </w:pPr>
      <w:r>
        <w:t xml:space="preserve">Для этого мы разбиваем скорость катера на две составляющие:</w:t>
      </w:r>
      <w:r>
        <w:t xml:space="preserve"> </w:t>
      </w:r>
      <w:r>
        <w:t xml:space="preserve">- Радиальная скорость (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) — это скорость, с которой катер удаляется от полюса. Мы полагаем, что радиальная скорость равна скорости лод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Тангенциальная скорость (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) — это скорость, с которой катер движется по окружности вокруг полюса. Эта скорость определяется через угловую скорость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Так как катер движется с более высокой скоростью (в 4,1 раза больше скорости лодки), мы находим тангенциальную скорость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.81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5.81</m:t>
              </m:r>
            </m:e>
          </m:rad>
          <m:r>
            <m:rPr>
              <m:sty m:val="p"/>
            </m:rPr>
            <m:t>⋅</m:t>
          </m:r>
          <m:r>
            <m:t>v</m:t>
          </m:r>
        </m:oMath>
      </m:oMathPara>
    </w:p>
    <w:p>
      <w:pPr>
        <w:pStyle w:val="FirstParagraph"/>
      </w:pPr>
      <w:r>
        <w:rPr>
          <w:bCs/>
          <w:b/>
        </w:rPr>
        <w:t xml:space="preserve">Система дифференциальных уравнений</w:t>
      </w:r>
    </w:p>
    <w:p>
      <w:pPr>
        <w:pStyle w:val="BodyText"/>
      </w:pPr>
      <w:r>
        <w:t xml:space="preserve">Теперь мы можем описать движение катера в виде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5.81</m:t>
                        </m:r>
                      </m:e>
                    </m:rad>
                    <m:r>
                      <m:rPr>
                        <m:sty m:val="p"/>
                      </m:rPr>
                      <m:t>⋅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.9</m:t>
                        </m:r>
                      </m:num>
                      <m:den>
                        <m:r>
                          <m:t>5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.9</m:t>
                        </m:r>
                      </m:num>
                      <m:den>
                        <m:r>
                          <m:t>3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Уравнение для радиальной зависимости</w:t>
      </w:r>
    </w:p>
    <w:p>
      <w:pPr>
        <w:pStyle w:val="BodyText"/>
      </w:pPr>
      <w:r>
        <w:t xml:space="preserve">Исключая из системы производную по времени</w:t>
      </w:r>
      <w:r>
        <w:t xml:space="preserve"> </w:t>
      </w:r>
      <m:oMath>
        <m:r>
          <m:t>t</m:t>
        </m:r>
      </m:oMath>
      <w:r>
        <w:t xml:space="preserve">, можно получить уравнение, которое связывает радиус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угол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5.8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Это уравнение можно решить, чтобы получить траекторию катера в полярных координатах.</w:t>
      </w:r>
    </w:p>
    <w:p>
      <w:pPr>
        <w:numPr>
          <w:ilvl w:val="0"/>
          <w:numId w:val="1006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pStyle w:val="FirstParagraph"/>
      </w:pPr>
      <w:r>
        <w:t xml:space="preserve">Здесь уже был необходим следующи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между лодкой и катером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двух случаев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гол движения лодки браконьеров и интервал времени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 Дифференциальное уравнение для движения катера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ешение ДУ для первого случая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ле этого я выполнила построение траектории лодки:</w:t>
      </w:r>
    </w:p>
    <w:p>
      <w:pPr>
        <w:pStyle w:val="SourceCode"/>
      </w:pPr>
      <w:r>
        <w:rPr>
          <w:rStyle w:val="CommentTok"/>
        </w:rPr>
        <w:t xml:space="preserve"># Угол и координаты для построения траектории лодки</w:t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Добавление траектории лодки на график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получила следующий результа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09504"/>
            <wp:effectExtent b="0" l="0" r="0" t="0"/>
            <wp:docPr descr="Figure 3: График для первого случая (траектория лодки и траектория катера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 для первого случая (траектория лодки и траектория катера)</w:t>
      </w:r>
    </w:p>
    <w:bookmarkEnd w:id="0"/>
    <w:p>
      <w:pPr>
        <w:pStyle w:val="BodyText"/>
      </w:pPr>
      <w:r>
        <w:t xml:space="preserve">Далее повторила действия для второго случа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Решение ДУ для второго случая</w:t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 во втором случа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ление траектории лодки на график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29895"/>
            <wp:effectExtent b="0" l="0" r="0" t="0"/>
            <wp:docPr descr="Figure 4: График для второго случая (траектория лодки и траектория катера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рафик для второго случая (траектория лодки и траектория катера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йти точку пересечения траектории катера и лодки, код для первого случа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Точное решение уравнения движения катера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3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пределение точки пересечения для первого случая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43860"/>
            <wp:effectExtent b="0" l="0" r="0" t="0"/>
            <wp:docPr descr="Figure 5: Найти точку пересечения траектории катера и лодки, код для первого случа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Найти точку пересечения траектории катера и лодки, код для первого случая</w:t>
      </w:r>
    </w:p>
    <w:bookmarkEnd w:id="0"/>
    <w:p>
      <w:pPr>
        <w:pStyle w:val="BodyText"/>
      </w:pPr>
      <w:r>
        <w:t xml:space="preserve">Код для второго случа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212272"/>
            <wp:effectExtent b="0" l="0" r="0" t="0"/>
            <wp:docPr descr="Figure 6: Найти точку пересечения траектории катера и лодки, код для второго случа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Найти точку пересечения траектории катера и лодки, код для второго случая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wiki_onlin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ривая погон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ru.wikipedia.org/wiki/%D0%9A%D1%80%D0%B8%D0%B2%D0%B0%D1%8F_%D0%BF%D0%BE%D0%B3%D0%BE%D0%BD%D0%B8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ru.wikipedia.org/wiki/%D0%9A%D1%80%D0%B8%D0%B2%D0%B0%D1%8F_%D0%BF%D0%BE%D0%B3%D0%BE%D0%BD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ru.wikipedia.org/wiki/%D0%9A%D1%80%D0%B8%D0%B2%D0%B0%D1%8F_%D0%BF%D0%BE%D0%B3%D0%BE%D0%BD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нина Таисия Сергеевна, НФИбд-01-22</dc:creator>
  <dc:language>ru-RU</dc:language>
  <cp:keywords/>
  <dcterms:created xsi:type="dcterms:W3CDTF">2025-03-05T19:27:56Z</dcterms:created>
  <dcterms:modified xsi:type="dcterms:W3CDTF">2025-03-05T19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